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Mexico</w:t>
      </w:r>
      <w:r>
        <w:t xml:space="preserve"> </w:t>
      </w:r>
      <w:r>
        <w:t xml:space="preserve">City</w:t>
      </w:r>
    </w:p>
    <w:bookmarkStart w:id="20" w:name="X44d44bedb8cfd202de3945c536b38ba893c7400"/>
    <w:p>
      <w:pPr>
        <w:pStyle w:val="Heading1"/>
      </w:pPr>
      <w:r>
        <w:t xml:space="preserve">Internship Application Letter: Psychology Internship in Mexico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 Name:</w:t>
      </w:r>
      <w:r>
        <w:t xml:space="preserve"> </w:t>
      </w:r>
      <w:r>
        <w:t xml:space="preserve">[Recipient Organization Name - e.g., Centro de Salud Mental México]</w:t>
      </w:r>
      <w:r>
        <w:br/>
      </w:r>
      <w:r>
        <w:rPr>
          <w:bCs/>
          <w:b/>
        </w:rPr>
        <w:t xml:space="preserve">Address:</w:t>
      </w:r>
      <w:r>
        <w:t xml:space="preserve"> </w:t>
      </w:r>
      <w:r>
        <w:t xml:space="preserve">[Organization Address, Mexico City]</w:t>
      </w:r>
    </w:p>
    <w:p>
      <w:pPr>
        <w:pStyle w:val="BodyText"/>
      </w:pPr>
      <w:r>
        <w:rPr>
          <w:iCs/>
          <w:i/>
        </w:rPr>
        <w:t xml:space="preserve">Dear Hiring Committee,</w:t>
      </w:r>
    </w:p>
    <w:p>
      <w:pPr>
        <w:pStyle w:val="BodyText"/>
      </w:pPr>
      <w:r>
        <w:t xml:space="preserve">I am writing with profound enthusiasm to express my earnest interest in the Psychology Internship position at your esteemed organization in Mexico City. As a dedicated psychology student at the Universidad Nacional Autónoma de México (UNAM), deeply committed to advancing mental health practices within our vibrant yet complex urban landscape, I believe this internship represents the pivotal next step in my professional journey—one that aligns seamlessly with my academic training, cultural immersion, and unwavering dedication to serving the unique psychological needs of Mexico City's diverse population.</w:t>
      </w:r>
    </w:p>
    <w:p>
      <w:pPr>
        <w:pStyle w:val="BodyText"/>
      </w:pPr>
      <w:r>
        <w:t xml:space="preserve">Mexico City’s extraordinary cultural tapestry—where pre-Hispanic traditions interweave with colonial heritage and contemporary global influences—creates a dynamic yet challenging environment for mental health professionals. This very complexity is what draws me to pursue my internship here. My academic path has been meticulously designed to prepare me for this context: coursework in *Psicología Cultural Mexicana* (Mexican Cultural Psychology), *Intervención en Crisis Urbana* (Urban Crisis Intervention), and *Trastornos Mentales en Contexto Latinoamericano* (Mental Disorders in Latin American Context) has equipped me with theoretical frameworks directly applicable to the realities faced by residents of Mexico City. I have studied how systemic challenges—such as socioeconomic inequality, gang violence in certain neighborhoods like Iztapalapa, and the psychological toll of rapid urbanization—manifest in mental health crises across all demographic groups. This is not abstract theory for me; it is the lived reality shaping countless lives in the metropolis where I am proud to call home.</w:t>
      </w:r>
    </w:p>
    <w:p>
      <w:pPr>
        <w:pStyle w:val="BodyText"/>
      </w:pPr>
      <w:r>
        <w:t xml:space="preserve">My practical experience has been deeply rooted in Mexico City’s community settings, ensuring I understand the nuances of local practice. For the past year, I have volunteered at *Asociación para la Salud Mental de Coyoacán*, a non-profit providing low-cost therapy to residents of this historically rich but economically strained borough. There, I assisted licensed psychologists in group therapy sessions for adolescents impacted by family migration patterns—a pervasive issue across Mexico City’s expanding suburbs. I facilitated culturally sensitive activities that incorporated *nuestra cultura* (our culture), using traditional art forms like *arte popular* to help teens express emotions often suppressed due to stigma around mental health. This experience taught me the critical importance of integrating local healing practices with evidence-based methods, a principle I understand is central to effective psychology in Mexico. Furthermore, during my practicum at *Hospital General de México*, I shadowed clinicians managing cases involving trauma from urban crime and pandemic-related isolation—directly preparing me for the high-volume, multifaceted caseloads common in Mexico City’s public health system.</w:t>
      </w:r>
    </w:p>
    <w:p>
      <w:pPr>
        <w:pStyle w:val="BodyText"/>
      </w:pPr>
      <w:r>
        <w:t xml:space="preserve">What distinguishes my approach to psychology is a profound respect for *la diversidad cultural* (cultural diversity) inherent in Mexico City. I recognize that mental health care cannot be one-size-fits-all; it must resonate with the values of each community. For example, understanding how *familismo* (strong family orientation) influences help-seeking behaviors allows me to collaborate effectively with families—a crucial step in treatment success within Mexican contexts. My proficiency in Spanish is native-level, and I am actively developing my ability to communicate comfortably with indigenous language speakers through a certification program at UNAM’s Institute of Linguistics, reflecting my commitment to accessibility. Additionally, I have completed training in *Evaluación Psicológica Adaptada* (Adapted Psychological Assessment), ensuring I can conduct culturally competent diagnostics that avoid Western-centric biases—a vital skill when working with Mexico City’s Afro-Mexican communities or rural migrants now residing in the city.</w:t>
      </w:r>
    </w:p>
    <w:p>
      <w:pPr>
        <w:pStyle w:val="BodyText"/>
      </w:pPr>
      <w:r>
        <w:t xml:space="preserve">My aspiration for this internship is deeply intertwined with Mexico City’s evolving mental health landscape. I am eager to contribute to initiatives addressing the growing demand for services, particularly among vulnerable groups: domestic violence survivors in areas like Roma Norte, LGBTQ+ youth facing discrimination, and elderly populations isolated by the city’s scale. I have followed your organization’s groundbreaking work in *psicología comunitaria* (community psychology) through publications like your recent study on *Salud Mental en Barrios Marginados de la Ciudad de México*. I am particularly inspired by your mobile clinic program that brings therapy to underserved neighborhoods—exactly the innovative, community-centered approach I wish to learn and support. My goal is not merely to observe but to actively participate in developing culturally responsive interventions that honor Mexico City’s resilience while addressing its mental health gaps.</w:t>
      </w:r>
    </w:p>
    <w:p>
      <w:pPr>
        <w:pStyle w:val="BodyText"/>
      </w:pPr>
      <w:r>
        <w:t xml:space="preserve">Internship Application Letter must reflect a blend of humility and readiness to learn—a balance I embody as a student who has spent years listening, observing, and serving within this city. I am prepared to dedicate myself fully to your team’s mission, whether conducting intake assessments under supervision, assisting in community outreach events across Mexico City’s boroughs (from the historic Zócalo area to the bustling markets of La Merced), or supporting research on local mental health trends. I understand that internships in Mexico require dedication beyond academic requirements; I have already arranged my schedule to accommodate your availability, ensuring no conflict with my final semester at UNAM.</w:t>
      </w:r>
    </w:p>
    <w:p>
      <w:pPr>
        <w:pStyle w:val="BodyText"/>
      </w:pPr>
      <w:r>
        <w:t xml:space="preserve">Finally, this internship represents far more than a professional milestone for me—it is a commitment to giving back to the city that shaped my perspective. Mexico City’s energy, its struggles, and its profound capacity for healing are what ignite my passion. I am confident that my academic foundation, hands-on experience within our city’s ecosystem, and deep cultural alignment position me to make meaningful contributions from day one. Thank you for considering my application. I have attached my resume and academic transcripts for your review, and I welcome the opportunity to discuss how my skills can support your team’s vital work in Mexico City.</w:t>
      </w:r>
    </w:p>
    <w:p>
      <w:pPr>
        <w:pStyle w:val="BodyText"/>
      </w:pPr>
      <w:r>
        <w:rPr>
          <w:iCs/>
          <w:i/>
        </w:rPr>
        <w:t xml:space="preserve">With sincere appreciation,</w:t>
      </w:r>
    </w:p>
    <w:p>
      <w:pPr>
        <w:pStyle w:val="BodyText"/>
      </w:pPr>
      <w:r>
        <w:rPr>
          <w:bCs/>
          <w:b/>
        </w:rPr>
        <w:t xml:space="preserve">[Your Full Name]</w:t>
      </w:r>
      <w:r>
        <w:br/>
      </w:r>
      <w:r>
        <w:t xml:space="preserve">Psychology Student, Universidad Nacional Autónoma de México (UNAM)</w:t>
      </w:r>
      <w:r>
        <w:br/>
      </w:r>
      <w:r>
        <w:t xml:space="preserve">[Your Email Address] | [Your Phone Number]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Mexico City</dc:title>
  <dc:creator/>
  <dc:language>en</dc:language>
  <cp:keywords/>
  <dcterms:created xsi:type="dcterms:W3CDTF">2025-12-11T08:08:10Z</dcterms:created>
  <dcterms:modified xsi:type="dcterms:W3CDTF">2025-12-11T08:08:10Z</dcterms:modified>
</cp:coreProperties>
</file>

<file path=docProps/custom.xml><?xml version="1.0" encoding="utf-8"?>
<Properties xmlns="http://schemas.openxmlformats.org/officeDocument/2006/custom-properties" xmlns:vt="http://schemas.openxmlformats.org/officeDocument/2006/docPropsVTypes"/>
</file>